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107D3A1C">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5C3FB650" w14:textId="77777777" w:rsidR="00F96778" w:rsidRPr="00955942" w:rsidRDefault="001D506F" w:rsidP="00955942">
      <w:pPr>
        <w:pStyle w:val="Heading1"/>
      </w:pPr>
      <w:r w:rsidRPr="00955942">
        <w:t xml:space="preserve">Bachelor of </w:t>
      </w:r>
      <w:r w:rsidR="00F96778" w:rsidRPr="00955942">
        <w:t xml:space="preserve">Business Administration in Economics </w:t>
      </w:r>
    </w:p>
    <w:p w14:paraId="2958C72A" w14:textId="3B76EBC5" w:rsidR="0074660D" w:rsidRDefault="0074660D" w:rsidP="00955942">
      <w:pPr>
        <w:pStyle w:val="Heading1"/>
      </w:pPr>
      <w:r w:rsidRPr="00955942">
        <w:t>to Juris Doctor (JD)</w:t>
      </w:r>
    </w:p>
    <w:p w14:paraId="5F6D7106" w14:textId="77777777" w:rsidR="00824035" w:rsidRDefault="00824035" w:rsidP="00824035">
      <w:pPr>
        <w:jc w:val="center"/>
      </w:pPr>
    </w:p>
    <w:tbl>
      <w:tblPr>
        <w:tblW w:w="9450" w:type="dxa"/>
        <w:tblInd w:w="-95" w:type="dxa"/>
        <w:tblLayout w:type="fixed"/>
        <w:tblLook w:val="01C0" w:firstRow="0" w:lastRow="1" w:firstColumn="1" w:lastColumn="1" w:noHBand="0" w:noVBand="0"/>
      </w:tblPr>
      <w:tblGrid>
        <w:gridCol w:w="6840"/>
        <w:gridCol w:w="1710"/>
        <w:gridCol w:w="900"/>
      </w:tblGrid>
      <w:tr w:rsidR="00824035" w:rsidRPr="008C4267" w14:paraId="5821EEAC" w14:textId="77777777" w:rsidTr="00CC3417">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495D318" w14:textId="77777777" w:rsidR="00824035" w:rsidRPr="008C4267" w:rsidRDefault="00824035" w:rsidP="00CC3417">
            <w:pPr>
              <w:tabs>
                <w:tab w:val="left" w:pos="720"/>
              </w:tabs>
              <w:rPr>
                <w:rFonts w:ascii="National Book" w:hAnsi="National Book" w:cs="Arial"/>
                <w:color w:val="002060"/>
                <w:sz w:val="16"/>
                <w:szCs w:val="16"/>
              </w:rPr>
            </w:pPr>
            <w:r w:rsidRPr="008C426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CFE004" w14:textId="77777777" w:rsidR="00824035" w:rsidRPr="008C4267" w:rsidRDefault="00824035" w:rsidP="00CC3417">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Credit</w:t>
            </w:r>
          </w:p>
          <w:p w14:paraId="7BD1B7F1" w14:textId="77777777" w:rsidR="00824035" w:rsidRPr="008C4267" w:rsidRDefault="00824035" w:rsidP="00CC3417">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8A8520" w14:textId="77777777" w:rsidR="00824035" w:rsidRPr="008C4267" w:rsidRDefault="00824035" w:rsidP="00CC3417">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 xml:space="preserve">Upper-Division </w:t>
            </w:r>
          </w:p>
        </w:tc>
      </w:tr>
      <w:tr w:rsidR="00824035" w:rsidRPr="008C4267" w14:paraId="04A2E6AF"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CE125B" w14:textId="77777777" w:rsidR="00824035" w:rsidRPr="008C4267" w:rsidRDefault="00824035" w:rsidP="00CC3417">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 xml:space="preserve">Semester One: [16 Credit Hours] Kent State University </w:t>
            </w:r>
          </w:p>
        </w:tc>
      </w:tr>
      <w:tr w:rsidR="00824035" w:rsidRPr="008C4267" w14:paraId="3ECC99AD"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8786ED5"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3F40E87A"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82356FA"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02B670EB"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4A30480E"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3949227E"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5BD1AB5"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159A8171"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C168EB6"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COMM 15000 Introduction to Human Communication (KADL)</w:t>
            </w:r>
          </w:p>
        </w:tc>
        <w:tc>
          <w:tcPr>
            <w:tcW w:w="1710" w:type="dxa"/>
            <w:tcBorders>
              <w:top w:val="single" w:sz="4" w:space="0" w:color="auto"/>
              <w:left w:val="single" w:sz="4" w:space="0" w:color="auto"/>
              <w:bottom w:val="single" w:sz="4" w:space="0" w:color="auto"/>
              <w:right w:val="single" w:sz="4" w:space="0" w:color="auto"/>
            </w:tcBorders>
          </w:tcPr>
          <w:p w14:paraId="786D9D74"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03E6AF8"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7F0C55AD"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3647B41"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20D95717"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EEC51A"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0D189FA6"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73FC8E2" w14:textId="77777777" w:rsidR="00824035" w:rsidRPr="008C4267" w:rsidRDefault="00824035" w:rsidP="00CC3417">
            <w:pPr>
              <w:tabs>
                <w:tab w:val="left" w:pos="720"/>
              </w:tabs>
              <w:rPr>
                <w:rFonts w:ascii="National Book" w:hAnsi="National Book" w:cs="Arial"/>
                <w:color w:val="002060"/>
                <w:sz w:val="20"/>
                <w:szCs w:val="20"/>
              </w:rPr>
            </w:pPr>
            <w:r w:rsidRPr="006F4039">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050A4379"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75CB235D"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4C7E4C4A"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4B15656"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249C91B"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3B4DC91"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02CE9ABA" w14:textId="77777777" w:rsidTr="00CC3417">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244193C4" w14:textId="77777777" w:rsidR="00824035" w:rsidRPr="008C4267" w:rsidRDefault="00824035" w:rsidP="00CC3417">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wo: [16-18 Credit Hours] Kent State University</w:t>
            </w:r>
          </w:p>
        </w:tc>
      </w:tr>
      <w:tr w:rsidR="00824035" w:rsidRPr="008C4267" w14:paraId="492021C7"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4B1280DA" w14:textId="77777777" w:rsidR="00824035" w:rsidRPr="008C4267" w:rsidRDefault="00824035" w:rsidP="00CC3417">
            <w:pPr>
              <w:tabs>
                <w:tab w:val="left" w:pos="720"/>
              </w:tabs>
              <w:rPr>
                <w:rFonts w:ascii="National Book" w:hAnsi="National Book" w:cs="Arial"/>
                <w:bCs/>
                <w:color w:val="002060"/>
                <w:sz w:val="20"/>
                <w:szCs w:val="20"/>
              </w:rPr>
            </w:pPr>
            <w:r w:rsidRPr="008C4267">
              <w:rPr>
                <w:rFonts w:ascii="National Book" w:hAnsi="National Book" w:cs="Arial"/>
                <w:bCs/>
                <w:color w:val="002060"/>
                <w:sz w:val="20"/>
                <w:szCs w:val="20"/>
              </w:rPr>
              <w:t>CIS 24053 Introduction to Computer Applications</w:t>
            </w:r>
          </w:p>
        </w:tc>
        <w:tc>
          <w:tcPr>
            <w:tcW w:w="1710" w:type="dxa"/>
            <w:tcBorders>
              <w:top w:val="single" w:sz="4" w:space="0" w:color="auto"/>
              <w:left w:val="single" w:sz="4" w:space="0" w:color="auto"/>
              <w:bottom w:val="single" w:sz="4" w:space="0" w:color="auto"/>
              <w:right w:val="single" w:sz="4" w:space="0" w:color="auto"/>
            </w:tcBorders>
          </w:tcPr>
          <w:p w14:paraId="1FE5F647"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425CC6C"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12BB13D9"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70BCA143" w14:textId="77777777" w:rsidR="00824035" w:rsidRPr="008C4267" w:rsidRDefault="00824035" w:rsidP="00CC3417">
            <w:pPr>
              <w:tabs>
                <w:tab w:val="left" w:pos="720"/>
              </w:tabs>
              <w:rPr>
                <w:rFonts w:ascii="National Book" w:hAnsi="National Book" w:cs="Arial"/>
                <w:bCs/>
                <w:color w:val="002060"/>
                <w:sz w:val="20"/>
                <w:szCs w:val="20"/>
              </w:rPr>
            </w:pPr>
            <w:r w:rsidRPr="008C4267">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0F837C9B"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500420"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6B325230"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2DF5259A"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ATH 11012 Intuitive Calculus (KMCR)</w:t>
            </w:r>
          </w:p>
          <w:p w14:paraId="30B06082"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797333B7"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5393E12D"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761D580E"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0487E949"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6D0D5415"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335F9D2B"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4FB6F287"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EC7FE54"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3974D66D"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252DB61"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245B093E"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882FA2A"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3C3DDED"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C257735" w14:textId="77777777" w:rsidR="00824035" w:rsidRPr="008C4267" w:rsidRDefault="00824035" w:rsidP="00CC3417">
            <w:pPr>
              <w:tabs>
                <w:tab w:val="left" w:pos="720"/>
              </w:tabs>
              <w:rPr>
                <w:rFonts w:ascii="National Book" w:hAnsi="National Book" w:cs="Arial"/>
                <w:color w:val="002060"/>
                <w:sz w:val="20"/>
                <w:szCs w:val="20"/>
              </w:rPr>
            </w:pPr>
          </w:p>
        </w:tc>
      </w:tr>
      <w:tr w:rsidR="00824035" w:rsidRPr="008C4267" w14:paraId="30416D20"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37E52F5" w14:textId="77777777" w:rsidR="00824035" w:rsidRPr="008C4267" w:rsidRDefault="00824035" w:rsidP="00CC3417">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hree: [18 Credit Hours] Kent State University</w:t>
            </w:r>
          </w:p>
        </w:tc>
      </w:tr>
      <w:tr w:rsidR="00824035" w:rsidRPr="008C4267" w14:paraId="2989A714"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59044295"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137B45CB"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B31334A"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64BA7D24"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20DB7439" w14:textId="77777777" w:rsidR="00824035" w:rsidRPr="008C4267" w:rsidRDefault="00824035" w:rsidP="00CC3417">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8C4267">
              <w:rPr>
                <w:rFonts w:ascii="National Book" w:hAnsi="National Book" w:cs="Arial"/>
                <w:color w:val="002060"/>
                <w:sz w:val="20"/>
                <w:szCs w:val="20"/>
              </w:rPr>
              <w:t xml:space="preserve"> 24056 Business Analytics I</w:t>
            </w:r>
          </w:p>
        </w:tc>
        <w:tc>
          <w:tcPr>
            <w:tcW w:w="1710" w:type="dxa"/>
            <w:tcBorders>
              <w:top w:val="single" w:sz="4" w:space="0" w:color="auto"/>
              <w:left w:val="single" w:sz="4" w:space="0" w:color="auto"/>
              <w:bottom w:val="single" w:sz="4" w:space="0" w:color="auto"/>
              <w:right w:val="single" w:sz="4" w:space="0" w:color="auto"/>
            </w:tcBorders>
          </w:tcPr>
          <w:p w14:paraId="1E066CE6"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8C8440"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013B24ED"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615FAB83"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tcPr>
          <w:p w14:paraId="2E43ADD6"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570BE22"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301506DC"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55045444"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22218913"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tc>
        <w:tc>
          <w:tcPr>
            <w:tcW w:w="1710" w:type="dxa"/>
            <w:tcBorders>
              <w:top w:val="single" w:sz="4" w:space="0" w:color="auto"/>
              <w:left w:val="single" w:sz="4" w:space="0" w:color="auto"/>
              <w:bottom w:val="single" w:sz="4" w:space="0" w:color="auto"/>
              <w:right w:val="single" w:sz="4" w:space="0" w:color="auto"/>
            </w:tcBorders>
            <w:vAlign w:val="center"/>
          </w:tcPr>
          <w:p w14:paraId="7B947112"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8C2B135"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38BD236C"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1B50023"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7D30CDE"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6A1656F"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5C84B604"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B04C6BE"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11493F11"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053310"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5946FD44"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6A47A30C" w14:textId="77777777" w:rsidR="00824035" w:rsidRPr="008C4267" w:rsidRDefault="00824035" w:rsidP="00CC3417">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Four: [18 Credit Hours] Kent State University</w:t>
            </w:r>
          </w:p>
        </w:tc>
      </w:tr>
      <w:tr w:rsidR="00824035" w:rsidRPr="008C4267" w14:paraId="22F67C44"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136F07DA"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258CEA1F"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9FE7C62"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2D4A1AF8"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650A0D2D"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tcPr>
          <w:p w14:paraId="4DA85455"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DB82AAD"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5254071F"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0EF97A0F"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13CC3C63"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p w14:paraId="1D355884"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22917C6C"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25F051D"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0BB3A079"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7CA20514"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6EA9C1C8"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7BF6B1"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147E5E30"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051FEFF8"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3545A9F0"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953E28"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47EBA0EF"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EF0048B"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8EB2FAC"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190B7E5" w14:textId="77777777" w:rsidR="00824035" w:rsidRPr="008C4267" w:rsidRDefault="00824035" w:rsidP="00CC3417">
            <w:pPr>
              <w:tabs>
                <w:tab w:val="left" w:pos="720"/>
              </w:tabs>
              <w:jc w:val="center"/>
              <w:rPr>
                <w:rFonts w:ascii="National Book" w:hAnsi="National Book" w:cs="Arial"/>
                <w:color w:val="002060"/>
                <w:sz w:val="20"/>
                <w:szCs w:val="20"/>
              </w:rPr>
            </w:pPr>
          </w:p>
        </w:tc>
      </w:tr>
    </w:tbl>
    <w:p w14:paraId="3589DB60" w14:textId="77777777" w:rsidR="00824035" w:rsidRDefault="00824035" w:rsidP="00824035"/>
    <w:p w14:paraId="04B1B098" w14:textId="77777777" w:rsidR="00824035" w:rsidRDefault="00824035" w:rsidP="00824035"/>
    <w:p w14:paraId="2FD06BF8" w14:textId="77777777" w:rsidR="00824035" w:rsidRDefault="00824035" w:rsidP="00824035"/>
    <w:p w14:paraId="69CADE23" w14:textId="77777777" w:rsidR="00824035" w:rsidRDefault="00824035" w:rsidP="00824035"/>
    <w:p w14:paraId="26B8C4C6" w14:textId="77777777" w:rsidR="00824035" w:rsidRDefault="00824035" w:rsidP="00824035"/>
    <w:p w14:paraId="059E634D" w14:textId="77777777" w:rsidR="00824035" w:rsidRDefault="00824035" w:rsidP="00824035"/>
    <w:p w14:paraId="1961B487" w14:textId="77777777" w:rsidR="00824035" w:rsidRDefault="00824035" w:rsidP="00824035"/>
    <w:tbl>
      <w:tblPr>
        <w:tblW w:w="9450" w:type="dxa"/>
        <w:tblInd w:w="-95" w:type="dxa"/>
        <w:tblLayout w:type="fixed"/>
        <w:tblLook w:val="01C0" w:firstRow="0" w:lastRow="1" w:firstColumn="1" w:lastColumn="1" w:noHBand="0" w:noVBand="0"/>
      </w:tblPr>
      <w:tblGrid>
        <w:gridCol w:w="6840"/>
        <w:gridCol w:w="1710"/>
        <w:gridCol w:w="900"/>
      </w:tblGrid>
      <w:tr w:rsidR="00824035" w:rsidRPr="008C4267" w14:paraId="356FE534"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457554A" w14:textId="77777777" w:rsidR="00824035" w:rsidRPr="008C4267" w:rsidRDefault="00824035" w:rsidP="00CC3417">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Five: [18 Credit Hours] Kent State University</w:t>
            </w:r>
          </w:p>
        </w:tc>
      </w:tr>
      <w:tr w:rsidR="00824035" w:rsidRPr="008C4267" w14:paraId="6E0057B3"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tcPr>
          <w:p w14:paraId="20B8D642"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Required: minimum cumulative 2.250 GPA</w:t>
            </w:r>
          </w:p>
        </w:tc>
      </w:tr>
      <w:tr w:rsidR="00824035" w:rsidRPr="008C4267" w14:paraId="70FC30B5"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1E3150EF"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64FAB1AB"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p w14:paraId="007EECF4" w14:textId="77777777" w:rsidR="00824035" w:rsidRPr="008C4267" w:rsidRDefault="00824035" w:rsidP="00CC3417">
            <w:pPr>
              <w:tabs>
                <w:tab w:val="left" w:pos="4136"/>
              </w:tabs>
              <w:rPr>
                <w:rFonts w:ascii="National Book" w:hAnsi="National Book" w:cs="Arial"/>
                <w:color w:val="002060"/>
                <w:sz w:val="20"/>
                <w:szCs w:val="20"/>
              </w:rPr>
            </w:pPr>
            <w:r w:rsidRPr="008C4267">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2054FB79"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7401896"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3971E6EF"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15E57BE1"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1FCE1E6A"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1717A69"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1B5D5045"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61B54207" w14:textId="77777777" w:rsidR="00824035" w:rsidRPr="008C4267" w:rsidRDefault="00824035" w:rsidP="00CC3417">
            <w:pPr>
              <w:tabs>
                <w:tab w:val="left" w:pos="4136"/>
              </w:tabs>
              <w:rPr>
                <w:rFonts w:ascii="National Book" w:hAnsi="National Book" w:cs="Arial"/>
                <w:color w:val="002060"/>
                <w:sz w:val="20"/>
                <w:szCs w:val="20"/>
              </w:rPr>
            </w:pPr>
            <w:r>
              <w:rPr>
                <w:rFonts w:ascii="National Book" w:hAnsi="National Book" w:cs="Arial"/>
                <w:color w:val="002060"/>
                <w:sz w:val="20"/>
                <w:szCs w:val="20"/>
              </w:rPr>
              <w:t>BA</w:t>
            </w:r>
            <w:r w:rsidRPr="008C4267">
              <w:rPr>
                <w:rFonts w:ascii="National Book" w:hAnsi="National Book" w:cs="Arial"/>
                <w:color w:val="002060"/>
                <w:sz w:val="20"/>
                <w:szCs w:val="20"/>
              </w:rPr>
              <w:t xml:space="preserve"> 34060 Operations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01B2F345"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92B40AF"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7475E70F"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65DD379D" w14:textId="77777777" w:rsidR="00824035" w:rsidRPr="008C4267" w:rsidRDefault="00824035" w:rsidP="00CC3417">
            <w:pPr>
              <w:tabs>
                <w:tab w:val="left" w:pos="4136"/>
              </w:tabs>
              <w:rPr>
                <w:rFonts w:ascii="National Book" w:hAnsi="National Book" w:cs="Arial"/>
                <w:color w:val="002060"/>
                <w:sz w:val="20"/>
                <w:szCs w:val="20"/>
              </w:rPr>
            </w:pPr>
            <w:r w:rsidRPr="008C4267">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tcPr>
          <w:p w14:paraId="72AB65FD"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4748097"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43272D57"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A2E3238"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9496D48"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0F21BF3"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7E926F56"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1034A4E"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6467B2A"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8EFB227" w14:textId="77777777" w:rsidR="00824035" w:rsidRPr="008C4267" w:rsidRDefault="00824035" w:rsidP="00CC3417">
            <w:pPr>
              <w:tabs>
                <w:tab w:val="left" w:pos="720"/>
              </w:tabs>
              <w:jc w:val="center"/>
              <w:rPr>
                <w:rFonts w:ascii="National Book" w:hAnsi="National Book" w:cs="Arial"/>
                <w:color w:val="002060"/>
                <w:sz w:val="20"/>
                <w:szCs w:val="20"/>
              </w:rPr>
            </w:pPr>
          </w:p>
        </w:tc>
      </w:tr>
      <w:tr w:rsidR="00824035" w:rsidRPr="008C4267" w14:paraId="1720FC3D"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2C62908" w14:textId="77777777" w:rsidR="00824035" w:rsidRPr="008C4267" w:rsidRDefault="00824035" w:rsidP="00CC3417">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Six: [15 Credit Hours] Kent State University</w:t>
            </w:r>
          </w:p>
        </w:tc>
      </w:tr>
      <w:tr w:rsidR="00824035" w:rsidRPr="008C4267" w14:paraId="382F4788"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vAlign w:val="center"/>
          </w:tcPr>
          <w:p w14:paraId="67796BF3"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Required: minimum cumulative 2.250 GPA and completion of The Assurance of Learning Assessment given in MGMT 44285</w:t>
            </w:r>
          </w:p>
        </w:tc>
      </w:tr>
      <w:tr w:rsidR="00824035" w:rsidRPr="008C4267" w14:paraId="4E09E985"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8D808B9"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vAlign w:val="center"/>
          </w:tcPr>
          <w:p w14:paraId="62D34C4A"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F229DBB"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211E4BE9"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D50844E"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GMT 44285 Integrated Business Policy and Strategy</w:t>
            </w:r>
          </w:p>
        </w:tc>
        <w:tc>
          <w:tcPr>
            <w:tcW w:w="1710" w:type="dxa"/>
            <w:tcBorders>
              <w:top w:val="single" w:sz="4" w:space="0" w:color="auto"/>
              <w:left w:val="single" w:sz="4" w:space="0" w:color="auto"/>
              <w:bottom w:val="single" w:sz="4" w:space="0" w:color="auto"/>
              <w:right w:val="single" w:sz="4" w:space="0" w:color="auto"/>
            </w:tcBorders>
            <w:vAlign w:val="center"/>
          </w:tcPr>
          <w:p w14:paraId="44F0A13E"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E669992"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018A75D6" w14:textId="77777777" w:rsidTr="00CC3417">
        <w:trPr>
          <w:trHeight w:val="288"/>
        </w:trPr>
        <w:tc>
          <w:tcPr>
            <w:tcW w:w="6840" w:type="dxa"/>
            <w:tcBorders>
              <w:top w:val="single" w:sz="4" w:space="0" w:color="auto"/>
              <w:left w:val="single" w:sz="4" w:space="0" w:color="auto"/>
              <w:bottom w:val="single" w:sz="4" w:space="0" w:color="auto"/>
              <w:right w:val="single" w:sz="4" w:space="0" w:color="auto"/>
            </w:tcBorders>
          </w:tcPr>
          <w:p w14:paraId="2252E344" w14:textId="77777777" w:rsidR="00824035" w:rsidRPr="008C4267" w:rsidRDefault="00824035" w:rsidP="00CC3417">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60E57554"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5DD2F83F" w14:textId="77777777" w:rsidR="00824035" w:rsidRPr="008C4267" w:rsidRDefault="00824035" w:rsidP="00CC3417">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824035" w:rsidRPr="008C4267" w14:paraId="5948DD08" w14:textId="77777777" w:rsidTr="00CC3417">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7D74A44" w14:textId="77777777" w:rsidR="00824035" w:rsidRPr="008C4267" w:rsidRDefault="00824035" w:rsidP="00CC3417">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101-103 Total Credit Hours of Prerequisite Coursework at Kent State University</w:t>
            </w:r>
          </w:p>
        </w:tc>
      </w:tr>
    </w:tbl>
    <w:p w14:paraId="27F07793" w14:textId="5857F320" w:rsidR="00AA0606" w:rsidRPr="005F6912" w:rsidRDefault="00AA0606">
      <w:pPr>
        <w:rPr>
          <w:rFonts w:ascii="National Book" w:hAnsi="National Book"/>
          <w:color w:val="002060"/>
          <w:sz w:val="20"/>
          <w:szCs w:val="20"/>
        </w:rPr>
      </w:pPr>
    </w:p>
    <w:p w14:paraId="154B7EF4" w14:textId="21F2045F" w:rsidR="00222BD3" w:rsidRPr="00222BD3" w:rsidRDefault="00B72376" w:rsidP="00222BD3">
      <w:pPr>
        <w:rPr>
          <w:rFonts w:ascii="National Book" w:hAnsi="National Book" w:cs="Arial"/>
          <w:color w:val="002060"/>
          <w:sz w:val="20"/>
          <w:szCs w:val="20"/>
        </w:rPr>
      </w:pPr>
      <w:r w:rsidRPr="00222BD3">
        <w:rPr>
          <w:rFonts w:ascii="National Book" w:hAnsi="National Book"/>
          <w:color w:val="002060"/>
        </w:rPr>
        <w:t xml:space="preserve"> </w:t>
      </w:r>
      <w:r w:rsidR="00222BD3" w:rsidRPr="00222BD3">
        <w:rPr>
          <w:rFonts w:ascii="National Book" w:hAnsi="National Book" w:cs="Arial"/>
          <w:color w:val="002060"/>
          <w:sz w:val="20"/>
          <w:szCs w:val="20"/>
        </w:rPr>
        <w:t>*Min C- Grade</w:t>
      </w:r>
    </w:p>
    <w:p w14:paraId="7598E50A" w14:textId="0C521835" w:rsidR="00057DEF" w:rsidRDefault="00222BD3" w:rsidP="00222BD3">
      <w:pPr>
        <w:rPr>
          <w:rFonts w:ascii="Arial" w:hAnsi="Arial" w:cs="Arial"/>
          <w:sz w:val="18"/>
          <w:szCs w:val="18"/>
        </w:rPr>
      </w:pPr>
      <w:r w:rsidRPr="00222BD3">
        <w:rPr>
          <w:rFonts w:ascii="National Book" w:hAnsi="National Book" w:cs="Arial"/>
          <w:color w:val="002060"/>
          <w:sz w:val="20"/>
          <w:szCs w:val="20"/>
        </w:rPr>
        <w:t>** Min C Grade</w:t>
      </w:r>
    </w:p>
    <w:p w14:paraId="2FABCAA1" w14:textId="77777777" w:rsidR="00222BD3" w:rsidRPr="00B72376" w:rsidRDefault="00222BD3" w:rsidP="00222BD3">
      <w:pPr>
        <w:rPr>
          <w:rFonts w:ascii="National Book" w:hAnsi="National Book"/>
          <w:color w:val="002060"/>
          <w:sz w:val="22"/>
          <w:szCs w:val="22"/>
        </w:rPr>
      </w:pP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854173" w:rsidRPr="00854173" w14:paraId="7B1C30BE" w14:textId="77777777" w:rsidTr="00955942">
        <w:tc>
          <w:tcPr>
            <w:tcW w:w="5000" w:type="pct"/>
            <w:gridSpan w:val="5"/>
            <w:shd w:val="clear" w:color="auto" w:fill="002060"/>
          </w:tcPr>
          <w:p w14:paraId="27C99314" w14:textId="77777777" w:rsidR="00854173" w:rsidRPr="00854173" w:rsidRDefault="00854173" w:rsidP="00960711">
            <w:pPr>
              <w:pStyle w:val="NoSpacing"/>
              <w:jc w:val="center"/>
              <w:rPr>
                <w:rFonts w:ascii="National Book" w:hAnsi="National Book" w:cs="Arial"/>
                <w:b/>
                <w:bCs/>
                <w:color w:val="FFFFFF" w:themeColor="background1"/>
              </w:rPr>
            </w:pPr>
            <w:r w:rsidRPr="00854173">
              <w:rPr>
                <w:rFonts w:ascii="National Book" w:hAnsi="National Book" w:cs="Arial"/>
                <w:b/>
                <w:bCs/>
                <w:color w:val="FFFFFF" w:themeColor="background1"/>
              </w:rPr>
              <w:t>To be transferred from UA School of Law upon completion of the Juris Doctor degree</w:t>
            </w:r>
          </w:p>
        </w:tc>
      </w:tr>
      <w:tr w:rsidR="00854173" w:rsidRPr="00854173" w14:paraId="3AB6977F" w14:textId="77777777" w:rsidTr="00955942">
        <w:tc>
          <w:tcPr>
            <w:tcW w:w="1946" w:type="pct"/>
            <w:vAlign w:val="center"/>
            <w:hideMark/>
          </w:tcPr>
          <w:p w14:paraId="0386EF00"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UA Course</w:t>
            </w:r>
          </w:p>
        </w:tc>
        <w:tc>
          <w:tcPr>
            <w:tcW w:w="620" w:type="pct"/>
            <w:vAlign w:val="center"/>
            <w:hideMark/>
          </w:tcPr>
          <w:p w14:paraId="6A8B7DC8"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UA Credit Hours</w:t>
            </w:r>
          </w:p>
        </w:tc>
        <w:tc>
          <w:tcPr>
            <w:tcW w:w="1165" w:type="pct"/>
            <w:vAlign w:val="center"/>
            <w:hideMark/>
          </w:tcPr>
          <w:p w14:paraId="046556FF"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KSU Course</w:t>
            </w:r>
          </w:p>
        </w:tc>
        <w:tc>
          <w:tcPr>
            <w:tcW w:w="611" w:type="pct"/>
            <w:vAlign w:val="center"/>
            <w:hideMark/>
          </w:tcPr>
          <w:p w14:paraId="3EC73959" w14:textId="77777777" w:rsidR="00854173" w:rsidRPr="00854173" w:rsidRDefault="00854173" w:rsidP="00960711">
            <w:pPr>
              <w:jc w:val="center"/>
              <w:rPr>
                <w:rFonts w:ascii="National Book" w:hAnsi="National Book" w:cs="Arial"/>
                <w:color w:val="002060"/>
                <w:sz w:val="18"/>
                <w:szCs w:val="18"/>
              </w:rPr>
            </w:pPr>
            <w:r w:rsidRPr="00854173">
              <w:rPr>
                <w:rFonts w:ascii="National Book" w:hAnsi="National Book" w:cs="Arial"/>
                <w:b/>
                <w:bCs/>
                <w:color w:val="002060"/>
                <w:sz w:val="18"/>
                <w:szCs w:val="18"/>
              </w:rPr>
              <w:t>KSU Credit Hours</w:t>
            </w:r>
          </w:p>
        </w:tc>
        <w:tc>
          <w:tcPr>
            <w:tcW w:w="658" w:type="pct"/>
            <w:vAlign w:val="center"/>
          </w:tcPr>
          <w:p w14:paraId="7BEFD475" w14:textId="77777777" w:rsidR="00854173" w:rsidRPr="00854173" w:rsidRDefault="00854173" w:rsidP="00960711">
            <w:pPr>
              <w:jc w:val="center"/>
              <w:rPr>
                <w:rFonts w:ascii="National Book" w:hAnsi="National Book" w:cs="Arial"/>
                <w:b/>
                <w:bCs/>
                <w:color w:val="002060"/>
                <w:sz w:val="18"/>
                <w:szCs w:val="18"/>
              </w:rPr>
            </w:pPr>
            <w:r w:rsidRPr="00854173">
              <w:rPr>
                <w:rFonts w:ascii="National Book" w:hAnsi="National Book" w:cs="Arial"/>
                <w:b/>
                <w:bCs/>
                <w:color w:val="002060"/>
                <w:sz w:val="18"/>
                <w:szCs w:val="18"/>
              </w:rPr>
              <w:t>Upper Division</w:t>
            </w:r>
          </w:p>
        </w:tc>
      </w:tr>
      <w:tr w:rsidR="00854173" w:rsidRPr="00854173" w14:paraId="14152F13" w14:textId="77777777" w:rsidTr="00955942">
        <w:tc>
          <w:tcPr>
            <w:tcW w:w="1946" w:type="pct"/>
          </w:tcPr>
          <w:p w14:paraId="09DEBAE2" w14:textId="0B4F1453" w:rsidR="00854173" w:rsidRPr="00854173" w:rsidRDefault="00824035" w:rsidP="00960711">
            <w:pPr>
              <w:rPr>
                <w:rFonts w:ascii="National Book" w:hAnsi="National Book" w:cs="Arial"/>
                <w:color w:val="002060"/>
              </w:rPr>
            </w:pPr>
            <w:r>
              <w:rPr>
                <w:rFonts w:ascii="National Book" w:hAnsi="National Book" w:cs="Arial"/>
                <w:color w:val="002060"/>
              </w:rPr>
              <w:t>LAWX</w:t>
            </w:r>
            <w:r w:rsidR="00854173" w:rsidRPr="00854173">
              <w:rPr>
                <w:rFonts w:ascii="National Book" w:hAnsi="National Book" w:cs="Arial"/>
                <w:color w:val="002060"/>
              </w:rPr>
              <w:t xml:space="preserve"> 611 Contracts</w:t>
            </w:r>
          </w:p>
        </w:tc>
        <w:tc>
          <w:tcPr>
            <w:tcW w:w="620" w:type="pct"/>
            <w:vAlign w:val="center"/>
          </w:tcPr>
          <w:p w14:paraId="40B4181D"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1165" w:type="pct"/>
            <w:vAlign w:val="center"/>
          </w:tcPr>
          <w:p w14:paraId="580DEA39"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28DF76CF" w14:textId="77777777" w:rsidR="00854173" w:rsidRPr="00854173" w:rsidRDefault="00854173" w:rsidP="00960711">
            <w:pPr>
              <w:jc w:val="center"/>
              <w:rPr>
                <w:rFonts w:ascii="National Book" w:hAnsi="National Book" w:cs="Arial"/>
                <w:b/>
                <w:bCs/>
                <w:i/>
                <w:iCs/>
                <w:color w:val="002060"/>
              </w:rPr>
            </w:pPr>
            <w:r w:rsidRPr="00854173">
              <w:rPr>
                <w:rFonts w:ascii="National Book" w:hAnsi="National Book" w:cs="Arial"/>
                <w:color w:val="002060"/>
              </w:rPr>
              <w:t>4</w:t>
            </w:r>
          </w:p>
        </w:tc>
        <w:tc>
          <w:tcPr>
            <w:tcW w:w="658" w:type="pct"/>
            <w:vAlign w:val="center"/>
          </w:tcPr>
          <w:p w14:paraId="1FDD9E78"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627B2C99" w14:textId="77777777" w:rsidTr="00955942">
        <w:tc>
          <w:tcPr>
            <w:tcW w:w="1946" w:type="pct"/>
          </w:tcPr>
          <w:p w14:paraId="0BBB9857" w14:textId="5FA751C2"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25 Torts</w:t>
            </w:r>
          </w:p>
        </w:tc>
        <w:tc>
          <w:tcPr>
            <w:tcW w:w="620" w:type="pct"/>
            <w:vAlign w:val="center"/>
          </w:tcPr>
          <w:p w14:paraId="36CFEA11"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1165" w:type="pct"/>
            <w:vAlign w:val="center"/>
          </w:tcPr>
          <w:p w14:paraId="61536B4F"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848AD6F" w14:textId="77777777" w:rsidR="00854173" w:rsidRPr="00854173" w:rsidRDefault="00854173" w:rsidP="00960711">
            <w:pPr>
              <w:jc w:val="center"/>
              <w:rPr>
                <w:rFonts w:ascii="National Book" w:hAnsi="National Book" w:cs="Arial"/>
                <w:b/>
                <w:bCs/>
                <w:i/>
                <w:iCs/>
                <w:color w:val="002060"/>
              </w:rPr>
            </w:pPr>
            <w:r w:rsidRPr="00854173">
              <w:rPr>
                <w:rFonts w:ascii="National Book" w:hAnsi="National Book" w:cs="Arial"/>
                <w:color w:val="002060"/>
              </w:rPr>
              <w:t>4</w:t>
            </w:r>
          </w:p>
        </w:tc>
        <w:tc>
          <w:tcPr>
            <w:tcW w:w="658" w:type="pct"/>
          </w:tcPr>
          <w:p w14:paraId="77325F33"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428DA38C" w14:textId="77777777" w:rsidTr="00955942">
        <w:tc>
          <w:tcPr>
            <w:tcW w:w="1946" w:type="pct"/>
          </w:tcPr>
          <w:p w14:paraId="2A6ADA33" w14:textId="468F3BAB"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01 Civil Procedure – Federal Jurisdiction</w:t>
            </w:r>
          </w:p>
        </w:tc>
        <w:tc>
          <w:tcPr>
            <w:tcW w:w="620" w:type="pct"/>
            <w:vAlign w:val="center"/>
          </w:tcPr>
          <w:p w14:paraId="6041B097"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5320776E"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1F92AA5A" w14:textId="77777777" w:rsidR="00854173" w:rsidRPr="00854173" w:rsidRDefault="00854173" w:rsidP="00960711">
            <w:pPr>
              <w:jc w:val="center"/>
              <w:rPr>
                <w:rFonts w:ascii="National Book" w:hAnsi="National Book" w:cs="Arial"/>
                <w:b/>
                <w:bCs/>
                <w:i/>
                <w:iCs/>
                <w:color w:val="002060"/>
              </w:rPr>
            </w:pPr>
            <w:r w:rsidRPr="00854173">
              <w:rPr>
                <w:rFonts w:ascii="National Book" w:hAnsi="National Book" w:cs="Arial"/>
                <w:color w:val="002060"/>
              </w:rPr>
              <w:t>3</w:t>
            </w:r>
          </w:p>
        </w:tc>
        <w:tc>
          <w:tcPr>
            <w:tcW w:w="658" w:type="pct"/>
          </w:tcPr>
          <w:p w14:paraId="589E0E0B"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7FAE504C" w14:textId="77777777" w:rsidTr="00955942">
        <w:tc>
          <w:tcPr>
            <w:tcW w:w="1946" w:type="pct"/>
          </w:tcPr>
          <w:p w14:paraId="4EC80CBF" w14:textId="5A95BAF9"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19 Legal Analysis, Research, and Writing (LARW) I</w:t>
            </w:r>
          </w:p>
        </w:tc>
        <w:tc>
          <w:tcPr>
            <w:tcW w:w="620" w:type="pct"/>
            <w:vAlign w:val="center"/>
          </w:tcPr>
          <w:p w14:paraId="6B9DE1E3"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22EFADE3"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FEEB102"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630987DF"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69D73D6C" w14:textId="77777777" w:rsidTr="00955942">
        <w:tc>
          <w:tcPr>
            <w:tcW w:w="1946" w:type="pct"/>
          </w:tcPr>
          <w:p w14:paraId="373F0DD4" w14:textId="69A74FA5"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02 Civil Procedure – Federal Litigation</w:t>
            </w:r>
          </w:p>
        </w:tc>
        <w:tc>
          <w:tcPr>
            <w:tcW w:w="620" w:type="pct"/>
            <w:vAlign w:val="center"/>
          </w:tcPr>
          <w:p w14:paraId="09024F51"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38A98CF9"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B920F49"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0D6153C4"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723DDB3B" w14:textId="77777777" w:rsidTr="00955942">
        <w:tc>
          <w:tcPr>
            <w:tcW w:w="1946" w:type="pct"/>
          </w:tcPr>
          <w:p w14:paraId="015C536C" w14:textId="7A470ACD"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45 Property</w:t>
            </w:r>
          </w:p>
        </w:tc>
        <w:tc>
          <w:tcPr>
            <w:tcW w:w="620" w:type="pct"/>
            <w:vAlign w:val="center"/>
          </w:tcPr>
          <w:p w14:paraId="4DF8FB06"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1165" w:type="pct"/>
            <w:vAlign w:val="center"/>
          </w:tcPr>
          <w:p w14:paraId="63C2F623"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496983AB"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4</w:t>
            </w:r>
          </w:p>
        </w:tc>
        <w:tc>
          <w:tcPr>
            <w:tcW w:w="658" w:type="pct"/>
          </w:tcPr>
          <w:p w14:paraId="6FED00A0"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0972E581" w14:textId="77777777" w:rsidTr="00955942">
        <w:tc>
          <w:tcPr>
            <w:tcW w:w="1946" w:type="pct"/>
          </w:tcPr>
          <w:p w14:paraId="4A104FDB" w14:textId="628424F4"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07 Criminal Law</w:t>
            </w:r>
          </w:p>
        </w:tc>
        <w:tc>
          <w:tcPr>
            <w:tcW w:w="620" w:type="pct"/>
            <w:vAlign w:val="center"/>
          </w:tcPr>
          <w:p w14:paraId="6ED47446"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677D9AF6"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58AEC12F"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4335FE8B"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45342610" w14:textId="77777777" w:rsidTr="00955942">
        <w:tc>
          <w:tcPr>
            <w:tcW w:w="1946" w:type="pct"/>
          </w:tcPr>
          <w:p w14:paraId="17DB3286" w14:textId="1905C51F"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20 Legal Analysis, Research, and Writing (LARW) II</w:t>
            </w:r>
          </w:p>
        </w:tc>
        <w:tc>
          <w:tcPr>
            <w:tcW w:w="620" w:type="pct"/>
            <w:vAlign w:val="center"/>
          </w:tcPr>
          <w:p w14:paraId="4F2DFC0C"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1165" w:type="pct"/>
            <w:vAlign w:val="center"/>
          </w:tcPr>
          <w:p w14:paraId="322B2922"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3CD5CFD9"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3</w:t>
            </w:r>
          </w:p>
        </w:tc>
        <w:tc>
          <w:tcPr>
            <w:tcW w:w="658" w:type="pct"/>
          </w:tcPr>
          <w:p w14:paraId="71939125"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58905D5D" w14:textId="77777777" w:rsidTr="00955942">
        <w:tc>
          <w:tcPr>
            <w:tcW w:w="1946" w:type="pct"/>
          </w:tcPr>
          <w:p w14:paraId="7CA503C2" w14:textId="68AF671D" w:rsidR="00854173" w:rsidRPr="00854173" w:rsidRDefault="00824035" w:rsidP="00960711">
            <w:pPr>
              <w:rPr>
                <w:rFonts w:ascii="National Book" w:hAnsi="National Book" w:cs="Arial"/>
                <w:color w:val="002060"/>
              </w:rPr>
            </w:pPr>
            <w:r>
              <w:rPr>
                <w:rFonts w:ascii="National Book" w:hAnsi="National Book" w:cs="Arial"/>
                <w:color w:val="002060"/>
              </w:rPr>
              <w:t>LAWX</w:t>
            </w:r>
            <w:r w:rsidRPr="00854173">
              <w:rPr>
                <w:rFonts w:ascii="National Book" w:hAnsi="National Book" w:cs="Arial"/>
                <w:color w:val="002060"/>
              </w:rPr>
              <w:t xml:space="preserve"> </w:t>
            </w:r>
            <w:r w:rsidR="00854173" w:rsidRPr="00854173">
              <w:rPr>
                <w:rFonts w:ascii="National Book" w:hAnsi="National Book" w:cs="Arial"/>
                <w:color w:val="002060"/>
              </w:rPr>
              <w:t>676 Legislation Regulation</w:t>
            </w:r>
          </w:p>
        </w:tc>
        <w:tc>
          <w:tcPr>
            <w:tcW w:w="620" w:type="pct"/>
            <w:vAlign w:val="center"/>
          </w:tcPr>
          <w:p w14:paraId="618E2269"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2</w:t>
            </w:r>
          </w:p>
        </w:tc>
        <w:tc>
          <w:tcPr>
            <w:tcW w:w="1165" w:type="pct"/>
            <w:vAlign w:val="center"/>
          </w:tcPr>
          <w:p w14:paraId="24CAF694" w14:textId="77777777" w:rsidR="00854173" w:rsidRPr="00854173" w:rsidRDefault="00854173" w:rsidP="00960711">
            <w:pPr>
              <w:rPr>
                <w:rFonts w:ascii="National Book" w:hAnsi="National Book" w:cs="Arial"/>
                <w:color w:val="002060"/>
              </w:rPr>
            </w:pPr>
            <w:r w:rsidRPr="00854173">
              <w:rPr>
                <w:rFonts w:ascii="National Book" w:hAnsi="National Book" w:cs="Arial"/>
                <w:color w:val="002060"/>
              </w:rPr>
              <w:t>TRAN 4X000</w:t>
            </w:r>
          </w:p>
        </w:tc>
        <w:tc>
          <w:tcPr>
            <w:tcW w:w="611" w:type="pct"/>
            <w:vAlign w:val="center"/>
          </w:tcPr>
          <w:p w14:paraId="19625CD7" w14:textId="77777777" w:rsidR="00854173" w:rsidRPr="00854173" w:rsidRDefault="00854173" w:rsidP="00960711">
            <w:pPr>
              <w:jc w:val="center"/>
              <w:rPr>
                <w:rFonts w:ascii="National Book" w:hAnsi="National Book" w:cs="Arial"/>
                <w:i/>
                <w:iCs/>
                <w:color w:val="002060"/>
              </w:rPr>
            </w:pPr>
            <w:r w:rsidRPr="00854173">
              <w:rPr>
                <w:rFonts w:ascii="National Book" w:hAnsi="National Book" w:cs="Arial"/>
                <w:color w:val="002060"/>
              </w:rPr>
              <w:t>2</w:t>
            </w:r>
          </w:p>
        </w:tc>
        <w:tc>
          <w:tcPr>
            <w:tcW w:w="658" w:type="pct"/>
          </w:tcPr>
          <w:p w14:paraId="6D906C1C" w14:textId="77777777" w:rsidR="00854173" w:rsidRPr="00854173" w:rsidRDefault="00854173" w:rsidP="00960711">
            <w:pPr>
              <w:jc w:val="center"/>
              <w:rPr>
                <w:rFonts w:ascii="National Book" w:hAnsi="National Book" w:cs="Arial"/>
                <w:color w:val="002060"/>
              </w:rPr>
            </w:pPr>
            <w:r w:rsidRPr="00854173">
              <w:rPr>
                <w:rFonts w:ascii="National Book" w:hAnsi="National Book" w:cs="Arial"/>
                <w:color w:val="002060"/>
              </w:rPr>
              <w:t>■</w:t>
            </w:r>
          </w:p>
        </w:tc>
      </w:tr>
      <w:tr w:rsidR="00854173" w:rsidRPr="00854173" w14:paraId="71E83111" w14:textId="77777777" w:rsidTr="00955942">
        <w:tc>
          <w:tcPr>
            <w:tcW w:w="5000" w:type="pct"/>
            <w:gridSpan w:val="5"/>
            <w:vAlign w:val="center"/>
          </w:tcPr>
          <w:p w14:paraId="355AA7E8" w14:textId="0A736205" w:rsidR="00854173" w:rsidRPr="00854173" w:rsidRDefault="00854173" w:rsidP="00960711">
            <w:pPr>
              <w:rPr>
                <w:rFonts w:ascii="National Book" w:hAnsi="National Book" w:cs="Arial"/>
                <w:color w:val="002060"/>
              </w:rPr>
            </w:pPr>
            <w:r w:rsidRPr="00854173">
              <w:rPr>
                <w:rFonts w:ascii="National Book" w:hAnsi="National Book" w:cs="Arial"/>
                <w:color w:val="002060"/>
              </w:rPr>
              <w:t xml:space="preserve">Total Credit Hours Transferred from UA: </w:t>
            </w:r>
            <w:r w:rsidRPr="00854173">
              <w:rPr>
                <w:rFonts w:ascii="National Book" w:hAnsi="National Book" w:cs="Arial"/>
                <w:b/>
                <w:bCs/>
                <w:color w:val="002060"/>
              </w:rPr>
              <w:t xml:space="preserve">Minimum </w:t>
            </w:r>
            <w:r w:rsidR="00824035">
              <w:rPr>
                <w:rFonts w:ascii="National Book" w:hAnsi="National Book" w:cs="Arial"/>
                <w:b/>
                <w:bCs/>
                <w:color w:val="002060"/>
              </w:rPr>
              <w:t>29</w:t>
            </w:r>
            <w:r w:rsidRPr="00854173">
              <w:rPr>
                <w:rFonts w:ascii="National Book" w:hAnsi="National Book" w:cs="Arial"/>
                <w:b/>
                <w:bCs/>
                <w:color w:val="002060"/>
              </w:rPr>
              <w:t xml:space="preserve"> (17-19 needed to reach 120 total credit hours for Bachelor of Business Administration, dependent upon number of hours completed prior to transfer to UA)</w:t>
            </w:r>
          </w:p>
        </w:tc>
      </w:tr>
      <w:tr w:rsidR="00854173" w:rsidRPr="00854173" w14:paraId="26081263" w14:textId="77777777" w:rsidTr="00955942">
        <w:trPr>
          <w:trHeight w:val="305"/>
        </w:trPr>
        <w:tc>
          <w:tcPr>
            <w:tcW w:w="5000" w:type="pct"/>
            <w:gridSpan w:val="5"/>
            <w:shd w:val="clear" w:color="auto" w:fill="002060"/>
          </w:tcPr>
          <w:p w14:paraId="73AF4572" w14:textId="77777777" w:rsidR="00854173" w:rsidRPr="00854173" w:rsidRDefault="00854173" w:rsidP="00960711">
            <w:pPr>
              <w:jc w:val="center"/>
              <w:rPr>
                <w:rFonts w:ascii="National Book" w:hAnsi="National Book" w:cstheme="minorHAnsi"/>
                <w:b/>
                <w:color w:val="FFFFFF" w:themeColor="background1"/>
              </w:rPr>
            </w:pPr>
            <w:r w:rsidRPr="00854173">
              <w:rPr>
                <w:rFonts w:ascii="National Book" w:hAnsi="National Book" w:cs="Arial"/>
                <w:b/>
                <w:bCs/>
                <w:color w:val="FFFFFF" w:themeColor="background1"/>
              </w:rPr>
              <w:t>Minimum 120 Total Credit Hours to Graduate with Bachelor of Business Administration in Finance, including UA transfer coursework, from Kent State University</w:t>
            </w:r>
          </w:p>
        </w:tc>
      </w:tr>
    </w:tbl>
    <w:p w14:paraId="1517B8AA" w14:textId="77777777" w:rsidR="00015292" w:rsidRDefault="00015292"/>
    <w:p w14:paraId="02786CDE" w14:textId="1DB3AE93" w:rsidR="00DB4CE8" w:rsidRDefault="00DB4CE8">
      <w:pPr>
        <w:rPr>
          <w:rFonts w:ascii="Arial" w:hAnsi="Arial" w:cs="Arial"/>
          <w:b/>
        </w:rPr>
      </w:pPr>
    </w:p>
    <w:p w14:paraId="6B6A4877" w14:textId="77777777" w:rsidR="007810FA" w:rsidRDefault="007810FA">
      <w:pPr>
        <w:rPr>
          <w:rFonts w:ascii="National-Black"/>
          <w:b/>
          <w:noProof/>
          <w:color w:val="003976"/>
          <w:spacing w:val="4"/>
          <w:sz w:val="34"/>
          <w:szCs w:val="8"/>
        </w:rPr>
      </w:pPr>
      <w:bookmarkStart w:id="0" w:name="_Hlk124932737"/>
      <w:r>
        <w:rPr>
          <w:noProof/>
        </w:rPr>
        <w:br w:type="page"/>
      </w:r>
    </w:p>
    <w:p w14:paraId="57C8D67F" w14:textId="113CFAB2" w:rsidR="004872A5" w:rsidRPr="004872A5" w:rsidRDefault="004872A5" w:rsidP="004872A5">
      <w:pPr>
        <w:pStyle w:val="Heading1"/>
        <w:rPr>
          <w:noProof/>
        </w:rPr>
      </w:pPr>
      <w:r w:rsidRPr="004872A5">
        <w:rPr>
          <w:noProof/>
        </w:rPr>
        <w:lastRenderedPageBreak/>
        <w:t>University of Akron School of Law JD 3 + 3</w:t>
      </w:r>
    </w:p>
    <w:p w14:paraId="73BB90DC" w14:textId="4ED997E2" w:rsidR="00057DEF" w:rsidRDefault="004872A5" w:rsidP="004872A5">
      <w:pPr>
        <w:pStyle w:val="Heading1"/>
        <w:rPr>
          <w:noProof/>
        </w:rPr>
      </w:pPr>
      <w:r w:rsidRPr="004872A5">
        <w:rPr>
          <w:noProof/>
        </w:rPr>
        <w:t>Partnership Process</w:t>
      </w:r>
      <w:bookmarkEnd w:id="0"/>
    </w:p>
    <w:p w14:paraId="5EBB0F37" w14:textId="77777777" w:rsidR="004872A5" w:rsidRPr="004872A5" w:rsidRDefault="004872A5" w:rsidP="004872A5"/>
    <w:tbl>
      <w:tblPr>
        <w:tblW w:w="9720" w:type="dxa"/>
        <w:jc w:val="center"/>
        <w:tblCellMar>
          <w:left w:w="0" w:type="dxa"/>
          <w:right w:w="0" w:type="dxa"/>
        </w:tblCellMar>
        <w:tblLook w:val="0480" w:firstRow="0" w:lastRow="0" w:firstColumn="1" w:lastColumn="0" w:noHBand="0" w:noVBand="1"/>
      </w:tblPr>
      <w:tblGrid>
        <w:gridCol w:w="1256"/>
        <w:gridCol w:w="8464"/>
      </w:tblGrid>
      <w:tr w:rsidR="007810FA" w:rsidRPr="000A2A9E" w14:paraId="55235469"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CB5A1F1" w14:textId="77777777" w:rsidR="007810FA" w:rsidRPr="000A2A9E" w:rsidRDefault="007810FA"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128EEA" w14:textId="77777777" w:rsidR="007810FA" w:rsidRPr="000A2A9E" w:rsidRDefault="007810FA" w:rsidP="007810FA">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601844B" w14:textId="59868AC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000B3AF1">
              <w:rPr>
                <w:rFonts w:ascii="National Book" w:hAnsi="National Book"/>
              </w:rPr>
              <w:t xml:space="preserve"> </w:t>
            </w:r>
            <w:r w:rsidR="000B3AF1" w:rsidRPr="000B3AF1">
              <w:rPr>
                <w:rFonts w:ascii="National Book" w:hAnsi="National Book"/>
                <w:color w:val="002060"/>
              </w:rPr>
              <w:t>as soon as the first semester.</w:t>
            </w:r>
            <w:r w:rsidRPr="000B3AF1">
              <w:rPr>
                <w:rFonts w:ascii="National Book" w:hAnsi="National Book"/>
                <w:color w:val="002060"/>
              </w:rPr>
              <w:t xml:space="preserve"> </w:t>
            </w:r>
          </w:p>
          <w:p w14:paraId="633D108E" w14:textId="77777777" w:rsidR="007810FA" w:rsidRPr="000A2A9E" w:rsidRDefault="007810FA" w:rsidP="007810FA">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8B0F339"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776FB12A"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12EC81D6" w14:textId="77777777" w:rsidR="007810FA" w:rsidRPr="000A2A9E" w:rsidRDefault="00824035" w:rsidP="007810FA">
            <w:pPr>
              <w:numPr>
                <w:ilvl w:val="0"/>
                <w:numId w:val="3"/>
              </w:numPr>
              <w:rPr>
                <w:rFonts w:ascii="National Book" w:hAnsi="National Book"/>
              </w:rPr>
            </w:pPr>
            <w:hyperlink r:id="rId15" w:history="1">
              <w:r w:rsidR="007810FA" w:rsidRPr="000A2A9E">
                <w:rPr>
                  <w:rStyle w:val="Hyperlink"/>
                  <w:rFonts w:ascii="National Book" w:hAnsi="National Book"/>
                </w:rPr>
                <w:t>Review UA Financial Aid information</w:t>
              </w:r>
            </w:hyperlink>
            <w:r w:rsidR="007810FA"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163D9FAC" w14:textId="77777777" w:rsidR="007810FA" w:rsidRPr="000A2A9E" w:rsidRDefault="007810FA" w:rsidP="007810FA">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7810FA" w:rsidRPr="000A2A9E" w14:paraId="5CCE84AA"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6A328F" w14:textId="77777777" w:rsidR="007810FA" w:rsidRPr="000A2A9E" w:rsidRDefault="007810FA"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50227FCD" w14:textId="77777777" w:rsidR="007810FA" w:rsidRPr="000A2A9E" w:rsidRDefault="007810FA" w:rsidP="007810FA">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68DABDF" w14:textId="618C5418" w:rsidR="007810FA" w:rsidRPr="000A2A9E" w:rsidRDefault="007810FA" w:rsidP="007810FA">
            <w:pPr>
              <w:numPr>
                <w:ilvl w:val="0"/>
                <w:numId w:val="4"/>
              </w:numPr>
              <w:rPr>
                <w:rFonts w:ascii="National Book" w:hAnsi="National Book"/>
              </w:rPr>
            </w:pPr>
            <w:r w:rsidRPr="000A2A9E">
              <w:rPr>
                <w:rFonts w:ascii="National Book" w:hAnsi="National Book"/>
                <w:color w:val="002060"/>
              </w:rPr>
              <w:t xml:space="preserve">Upon completing </w:t>
            </w:r>
            <w:r w:rsidR="00824035">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14076008" w14:textId="77777777" w:rsidR="007810FA" w:rsidRPr="000A2A9E" w:rsidRDefault="007810FA" w:rsidP="007810FA">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79FBDA76" w14:textId="77777777" w:rsidR="007810FA" w:rsidRPr="000A2A9E" w:rsidRDefault="007810FA" w:rsidP="007810FA">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4DF8CC9D" w14:textId="77777777" w:rsidR="007810FA" w:rsidRPr="000A2A9E" w:rsidRDefault="007810FA" w:rsidP="007810FA">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7DB1463F" w14:textId="3356C21B" w:rsidR="00057DEF" w:rsidRPr="00DB4CE8" w:rsidRDefault="00057DEF"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44EA2183"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5C43324E" w:rsidR="00015292" w:rsidRPr="005A0C86" w:rsidRDefault="00015292" w:rsidP="007810FA">
      <w:pPr>
        <w:pStyle w:val="Heading1"/>
        <w:ind w:left="0"/>
        <w:jc w:val="left"/>
      </w:pPr>
      <w:r w:rsidRPr="007B70CF">
        <w:lastRenderedPageBreak/>
        <w:t>Graduat</w:t>
      </w:r>
      <w:r w:rsidRPr="005A0C86">
        <w:t>ion Requirements</w:t>
      </w:r>
    </w:p>
    <w:p w14:paraId="38693E2D" w14:textId="77777777" w:rsidR="00C73A4C" w:rsidRPr="005A0C86" w:rsidRDefault="00C73A4C" w:rsidP="00C73A4C">
      <w:pPr>
        <w:pStyle w:val="NoSpacing"/>
        <w:rPr>
          <w:rFonts w:ascii="National Book" w:hAnsi="National Book" w:cs="Arial"/>
          <w:color w:val="002060"/>
          <w:sz w:val="24"/>
          <w:szCs w:val="24"/>
        </w:rPr>
      </w:pPr>
    </w:p>
    <w:p w14:paraId="2EB6113F" w14:textId="77777777" w:rsidR="00394F9C" w:rsidRPr="00394F9C" w:rsidRDefault="00394F9C" w:rsidP="00394F9C">
      <w:pPr>
        <w:pStyle w:val="NoSpacing"/>
        <w:rPr>
          <w:rFonts w:ascii="National Book" w:hAnsi="National Book" w:cs="Arial"/>
          <w:color w:val="002060"/>
        </w:rPr>
      </w:pPr>
      <w:r w:rsidRPr="00394F9C">
        <w:rPr>
          <w:rFonts w:ascii="National Book" w:hAnsi="National Book" w:cs="Arial"/>
          <w:color w:val="002060"/>
        </w:rPr>
        <w:t>Requirements to graduate with the BBA degree program: To graduate, students must have minimum 120 credit hours, 39 upper-division credit hours of coursework, a minimum 2.250 major GPA and minimum 2.250 cumulative GPA. Students must earn a minimum C- grade in ECON 32040, ECON 32041 and ECON 32050 and a minimum C grade in ECON 42191.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394F9C">
          <w:rPr>
            <w:rStyle w:val="Hyperlink"/>
            <w:rFonts w:ascii="National Book" w:hAnsi="National Book" w:cs="Arial"/>
          </w:rPr>
          <w:t>www.kent.edu/catalog</w:t>
        </w:r>
      </w:hyperlink>
      <w:r w:rsidRPr="00394F9C">
        <w:rPr>
          <w:rFonts w:ascii="National Book" w:hAnsi="National Book" w:cs="Arial"/>
          <w:color w:val="002060"/>
        </w:rPr>
        <w:t>).</w:t>
      </w:r>
    </w:p>
    <w:p w14:paraId="19C06F69" w14:textId="77777777" w:rsidR="00394F9C" w:rsidRPr="00394F9C" w:rsidRDefault="00394F9C" w:rsidP="00394F9C">
      <w:pPr>
        <w:pStyle w:val="NoSpacing"/>
        <w:rPr>
          <w:rFonts w:ascii="National Book" w:hAnsi="National Book" w:cs="Arial"/>
          <w:color w:val="002060"/>
        </w:rPr>
      </w:pPr>
    </w:p>
    <w:p w14:paraId="067EDA9A" w14:textId="77777777" w:rsidR="00394F9C" w:rsidRPr="00394F9C" w:rsidRDefault="00394F9C" w:rsidP="00394F9C">
      <w:pPr>
        <w:pStyle w:val="NoSpacing"/>
        <w:rPr>
          <w:rFonts w:ascii="National Book" w:hAnsi="National Book" w:cs="Arial"/>
          <w:color w:val="002060"/>
        </w:rPr>
      </w:pPr>
      <w:r w:rsidRPr="00394F9C">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B94F60D" w14:textId="77777777" w:rsidR="00394F9C" w:rsidRPr="00394F9C" w:rsidRDefault="00394F9C" w:rsidP="00394F9C">
      <w:pPr>
        <w:pStyle w:val="NoSpacing"/>
        <w:rPr>
          <w:rFonts w:ascii="National Book" w:hAnsi="National Book" w:cs="Arial"/>
          <w:color w:val="002060"/>
        </w:rPr>
      </w:pPr>
    </w:p>
    <w:p w14:paraId="3C72759C" w14:textId="257D0462" w:rsidR="00015292" w:rsidRPr="00394F9C" w:rsidRDefault="00394F9C" w:rsidP="00DF312A">
      <w:pPr>
        <w:pStyle w:val="NoSpacing"/>
        <w:rPr>
          <w:rFonts w:ascii="National Book" w:hAnsi="National Book" w:cs="Arial"/>
          <w:color w:val="002060"/>
        </w:rPr>
      </w:pPr>
      <w:r w:rsidRPr="00394F9C">
        <w:rPr>
          <w:rFonts w:ascii="National Book" w:hAnsi="National Book" w:cs="Arial"/>
          <w:color w:val="002060"/>
        </w:rPr>
        <w:t>It is recommended that students intending to pursue the Bachelor of Business Administration in Economic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A34295" w14:textId="77777777" w:rsidR="0009787C" w:rsidRPr="00985EF8" w:rsidRDefault="0009787C" w:rsidP="0009787C">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293DFF82" w14:textId="77777777" w:rsidR="0009787C" w:rsidRDefault="0009787C" w:rsidP="0009787C">
      <w:pPr>
        <w:rPr>
          <w:rFonts w:ascii="National Bold Italic" w:hAnsi="National Bold Italic"/>
          <w:b/>
          <w:color w:val="1F3864" w:themeColor="accent1" w:themeShade="80"/>
          <w:sz w:val="32"/>
          <w:szCs w:val="16"/>
        </w:rPr>
      </w:pPr>
    </w:p>
    <w:p w14:paraId="4A7FEC9A" w14:textId="77777777" w:rsidR="0009787C" w:rsidRDefault="0009787C" w:rsidP="0009787C">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28A4A9A3" w14:textId="77777777" w:rsidR="0009787C" w:rsidRDefault="0009787C" w:rsidP="0009787C">
      <w:pPr>
        <w:rPr>
          <w:rFonts w:ascii="National Bold Italic" w:hAnsi="National Bold Italic"/>
          <w:b/>
          <w:color w:val="1F3864" w:themeColor="accent1" w:themeShade="80"/>
          <w:sz w:val="32"/>
          <w:szCs w:val="16"/>
        </w:rPr>
      </w:pPr>
    </w:p>
    <w:p w14:paraId="500C95F3" w14:textId="77777777" w:rsidR="0009787C" w:rsidRPr="00985EF8" w:rsidRDefault="0009787C" w:rsidP="0009787C">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2"/>
    </w:p>
    <w:p w14:paraId="0DE16CEA" w14:textId="77777777" w:rsidR="0009787C" w:rsidRPr="00985EF8" w:rsidRDefault="0009787C" w:rsidP="0009787C">
      <w:pPr>
        <w:rPr>
          <w:rFonts w:ascii="National Regular Italic" w:hAnsi="National Regular Italic"/>
          <w:b/>
          <w:color w:val="1F3864" w:themeColor="accent1" w:themeShade="80"/>
          <w:sz w:val="32"/>
          <w:szCs w:val="32"/>
        </w:rPr>
      </w:pPr>
    </w:p>
    <w:p w14:paraId="73C951D5" w14:textId="34F48961" w:rsidR="00FA6754" w:rsidRDefault="0009787C" w:rsidP="0009787C">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77711C0E" wp14:editId="494E3A46">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0A024F5"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r w:rsidR="00824035">
        <w:rPr>
          <w:rFonts w:ascii="National Bold Italic" w:hAnsi="National Bold Italic"/>
          <w:b/>
          <w:color w:val="1F3864" w:themeColor="accent1" w:themeShade="80"/>
          <w:sz w:val="32"/>
          <w:szCs w:val="16"/>
        </w:rPr>
        <w:t>June</w:t>
      </w:r>
      <w:r>
        <w:rPr>
          <w:rFonts w:ascii="National Bold Italic" w:hAnsi="National Bold Italic"/>
          <w:b/>
          <w:color w:val="1F3864" w:themeColor="accent1" w:themeShade="80"/>
          <w:sz w:val="32"/>
          <w:szCs w:val="16"/>
        </w:rPr>
        <w:t xml:space="preserve"> 2023</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51CD1E0">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DC30F2C"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D13C7" w14:textId="77777777" w:rsidR="00C61B81" w:rsidRDefault="00C61B81" w:rsidP="004D1F78">
      <w:r>
        <w:separator/>
      </w:r>
    </w:p>
  </w:endnote>
  <w:endnote w:type="continuationSeparator" w:id="0">
    <w:p w14:paraId="4926C1E9" w14:textId="77777777" w:rsidR="00C61B81" w:rsidRDefault="00C61B8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FBF42" w14:textId="77777777" w:rsidR="00C61B81" w:rsidRDefault="00C61B81" w:rsidP="004D1F78">
      <w:r>
        <w:separator/>
      </w:r>
    </w:p>
  </w:footnote>
  <w:footnote w:type="continuationSeparator" w:id="0">
    <w:p w14:paraId="36D27D30" w14:textId="77777777" w:rsidR="00C61B81" w:rsidRDefault="00C61B8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GoYU6aeJcjgkfe7+X8qoDlX/K+3H8cba2ewJFul/3P7z/c8SrqGgSPA4VOhE16dhyhmMyAYnnD7PKm7Tmf98vA==" w:salt="QVeMTSEiDPNKUWueNW6br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tKgFAHxL+2ktAAAA"/>
  </w:docVars>
  <w:rsids>
    <w:rsidRoot w:val="004D1F78"/>
    <w:rsid w:val="00015292"/>
    <w:rsid w:val="0005526D"/>
    <w:rsid w:val="00057DEF"/>
    <w:rsid w:val="00092D8B"/>
    <w:rsid w:val="0009787C"/>
    <w:rsid w:val="000B234A"/>
    <w:rsid w:val="000B3AF1"/>
    <w:rsid w:val="00125263"/>
    <w:rsid w:val="00130ACA"/>
    <w:rsid w:val="0013631F"/>
    <w:rsid w:val="001A0C14"/>
    <w:rsid w:val="001C3BE3"/>
    <w:rsid w:val="001D506F"/>
    <w:rsid w:val="00214A65"/>
    <w:rsid w:val="00222BD3"/>
    <w:rsid w:val="00262F6F"/>
    <w:rsid w:val="0035449A"/>
    <w:rsid w:val="00394F9C"/>
    <w:rsid w:val="003A2D82"/>
    <w:rsid w:val="003A7E34"/>
    <w:rsid w:val="003B35ED"/>
    <w:rsid w:val="003D452F"/>
    <w:rsid w:val="003D52AD"/>
    <w:rsid w:val="004872A5"/>
    <w:rsid w:val="004B3BCA"/>
    <w:rsid w:val="004D1F78"/>
    <w:rsid w:val="004D246B"/>
    <w:rsid w:val="005457E9"/>
    <w:rsid w:val="00581EDA"/>
    <w:rsid w:val="0058369E"/>
    <w:rsid w:val="005A0C86"/>
    <w:rsid w:val="005A2BF4"/>
    <w:rsid w:val="005C7B9F"/>
    <w:rsid w:val="005F6912"/>
    <w:rsid w:val="006619AD"/>
    <w:rsid w:val="0074660D"/>
    <w:rsid w:val="007810FA"/>
    <w:rsid w:val="00817955"/>
    <w:rsid w:val="00824035"/>
    <w:rsid w:val="008469D2"/>
    <w:rsid w:val="00854173"/>
    <w:rsid w:val="00865CF9"/>
    <w:rsid w:val="0091386B"/>
    <w:rsid w:val="00955942"/>
    <w:rsid w:val="0095759E"/>
    <w:rsid w:val="009A2EB0"/>
    <w:rsid w:val="009B6AC8"/>
    <w:rsid w:val="00A23590"/>
    <w:rsid w:val="00A32E1F"/>
    <w:rsid w:val="00A8009C"/>
    <w:rsid w:val="00A85F07"/>
    <w:rsid w:val="00AA0606"/>
    <w:rsid w:val="00AB3F33"/>
    <w:rsid w:val="00B72376"/>
    <w:rsid w:val="00B870BB"/>
    <w:rsid w:val="00C564C7"/>
    <w:rsid w:val="00C60A4A"/>
    <w:rsid w:val="00C61B81"/>
    <w:rsid w:val="00C73A4C"/>
    <w:rsid w:val="00CC58F1"/>
    <w:rsid w:val="00CF79BB"/>
    <w:rsid w:val="00D21FD8"/>
    <w:rsid w:val="00D6504D"/>
    <w:rsid w:val="00DB4CE8"/>
    <w:rsid w:val="00DE1793"/>
    <w:rsid w:val="00DF312A"/>
    <w:rsid w:val="00E778C6"/>
    <w:rsid w:val="00EB47DD"/>
    <w:rsid w:val="00EC3154"/>
    <w:rsid w:val="00F96778"/>
    <w:rsid w:val="00FB5994"/>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95594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5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955942"/>
    <w:rPr>
      <w:rFonts w:ascii="National-Black" w:eastAsiaTheme="minorEastAsia"/>
      <w:b/>
      <w:color w:val="003976"/>
      <w:spacing w:val="4"/>
      <w:sz w:val="34"/>
      <w:szCs w:val="8"/>
    </w:rPr>
  </w:style>
  <w:style w:type="character" w:styleId="FollowedHyperlink">
    <w:name w:val="FollowedHyperlink"/>
    <w:basedOn w:val="DefaultParagraphFont"/>
    <w:uiPriority w:val="99"/>
    <w:semiHidden/>
    <w:unhideWhenUsed/>
    <w:rsid w:val="007810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2.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FF80BC9D-87E1-4FF4-8744-55C2F123758B}"/>
</file>

<file path=docProps/app.xml><?xml version="1.0" encoding="utf-8"?>
<Properties xmlns="http://schemas.openxmlformats.org/officeDocument/2006/extended-properties" xmlns:vt="http://schemas.openxmlformats.org/officeDocument/2006/docPropsVTypes">
  <Template>Normal</Template>
  <TotalTime>3</TotalTime>
  <Pages>4</Pages>
  <Words>1851</Words>
  <Characters>10555</Characters>
  <Application>Microsoft Office Word</Application>
  <DocSecurity>8</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3</cp:revision>
  <dcterms:created xsi:type="dcterms:W3CDTF">2023-06-13T20:40:00Z</dcterms:created>
  <dcterms:modified xsi:type="dcterms:W3CDTF">2023-06-13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